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1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ran, Tehr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[X years] of clinical practice in Iran, specifically in Tehran. My career has been focused on providing comprehensive primary healthcare services to diverse communities, emphasizing patient-centered care and preventive medicine. As a licensed physician in Iran, I have worked extensively within the public and private healthcare systems of Tehran, addressing a wide range of medical conditions from acute illnesses to chronic disease management. My expertise aligns with the needs of Iran’s healthcare landscape, where general practitioners play a critical role in bridging specialized care and community health. I am committed to upholding the highest standards of medical ethics, cultural sensitivity, and professional excellence while serving patients in Tehran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[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 | [Specific Neighborhood or Clinic Name, e.g., "Tehran Central District"]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[Medical University Name], Tehran, Ira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General Practice</w:t>
      </w:r>
      <w:r>
        <w:t xml:space="preserve">, Iranian Board of Family Medicine, Tehra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Chronic Disease Management</w:t>
      </w:r>
      <w:r>
        <w:t xml:space="preserve">, Ministry of Health and Medical Education, Ira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Health Certification</w:t>
      </w:r>
      <w:r>
        <w:t xml:space="preserve">, Tehran University of Medical Sciences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Persian (native), English (fluent), Arabic (basic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Tehran General Health Center</w:t>
      </w:r>
      <w:r>
        <w:t xml:space="preserve"> </w:t>
      </w:r>
      <w:r>
        <w:t xml:space="preserve">| Tehran, Iran – [Start Date] to [End Date]</w:t>
      </w:r>
    </w:p>
    <w:p>
      <w:pPr>
        <w:numPr>
          <w:ilvl w:val="0"/>
          <w:numId w:val="1002"/>
        </w:numPr>
        <w:pStyle w:val="Compact"/>
      </w:pPr>
      <w:r>
        <w:t xml:space="preserve">Provided outpatient care to over [X] patients annually, focusing on preventive care, diagnostics, and treatment of common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, ensuring seamless referrals and continuity of care for patients in Tehran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workshops on nutrition, diabetes prevention, and cardiovascular health for local communities in Tehran.</w:t>
      </w:r>
    </w:p>
    <w:p>
      <w:pPr>
        <w:numPr>
          <w:ilvl w:val="0"/>
          <w:numId w:val="1002"/>
        </w:numPr>
        <w:pStyle w:val="Compact"/>
      </w:pPr>
      <w:r>
        <w:t xml:space="preserve">Implemented electronic medical record systems to improve efficiency and data accuracy at the clinic level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Tehran University Hospital</w:t>
      </w:r>
      <w:r>
        <w:t xml:space="preserve"> </w:t>
      </w:r>
      <w:r>
        <w:t xml:space="preserve">| Tehran, Iran 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acute and chronic conditions across all age group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, contributing insights on patient care strategies aligned with Iranian medical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improving primary healthcare outcomes in urban settings like Tehran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Comprehensive knowledge of general medicine, including internal medicine, pediatrics, and geriatrics.</w:t>
      </w:r>
    </w:p>
    <w:p>
      <w:pPr>
        <w:numPr>
          <w:ilvl w:val="0"/>
          <w:numId w:val="1004"/>
        </w:numPr>
        <w:pStyle w:val="Compact"/>
      </w:pPr>
      <w:r>
        <w:t xml:space="preserve">Expertise in patient counseling and health promotion tailored to cultural contexts in Iran.</w:t>
      </w:r>
    </w:p>
    <w:p>
      <w:pPr>
        <w:numPr>
          <w:ilvl w:val="0"/>
          <w:numId w:val="1004"/>
        </w:numPr>
        <w:pStyle w:val="Compact"/>
      </w:pPr>
      <w:r>
        <w:t xml:space="preserve">Proficient in using medical software and electronic health records (EHR) systems.</w:t>
      </w:r>
    </w:p>
    <w:p>
      <w:pPr>
        <w:numPr>
          <w:ilvl w:val="0"/>
          <w:numId w:val="1004"/>
        </w:numPr>
        <w:pStyle w:val="Compact"/>
      </w:pPr>
      <w:r>
        <w:t xml:space="preserve">Strong diagnostic and clinical decision-making skills under time constraints.</w:t>
      </w:r>
    </w:p>
    <w:p>
      <w:pPr>
        <w:numPr>
          <w:ilvl w:val="0"/>
          <w:numId w:val="1004"/>
        </w:numPr>
        <w:pStyle w:val="Compact"/>
      </w:pPr>
      <w:r>
        <w:t xml:space="preserve">Certified in Basic Life Support (BLS) and Advanced Cardiac Life Support (ACLS)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ranian Board of Family Medicine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reventive Medicine</w:t>
      </w:r>
      <w:r>
        <w:t xml:space="preserve">, Ministry of Health, Ira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Chronic Disease Management</w:t>
      </w:r>
      <w:r>
        <w:t xml:space="preserve">, Tehran University of Medical Sciences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Cultural Competency in Healthcare</w:t>
      </w:r>
      <w:r>
        <w:t xml:space="preserve">, Iranian Medical Association – 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ranian Medical Association (IMA) – [Year]</w:t>
      </w:r>
    </w:p>
    <w:p>
      <w:pPr>
        <w:numPr>
          <w:ilvl w:val="0"/>
          <w:numId w:val="1006"/>
        </w:numPr>
        <w:pStyle w:val="Compact"/>
      </w:pPr>
      <w:r>
        <w:t xml:space="preserve">Member, Tehran Medical Council – [Year]</w:t>
      </w:r>
    </w:p>
    <w:p>
      <w:pPr>
        <w:numPr>
          <w:ilvl w:val="0"/>
          <w:numId w:val="1006"/>
        </w:numPr>
        <w:pStyle w:val="Compact"/>
      </w:pPr>
      <w:r>
        <w:t xml:space="preserve">Active participant in regional health conferences in Iran, focusing on primary care innovat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ers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/Phone] for references from former colleagues in Tehran healthcare institutions.</w:t>
      </w:r>
    </w:p>
    <w:bookmarkEnd w:id="30"/>
    <w:p>
      <w:pPr>
        <w:pStyle w:val="BodyText"/>
      </w:pPr>
      <w:r>
        <w:t xml:space="preserve">© 2023 Doctor General Practitioner Resume | Iran Tehra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octor General Practitioner in Iran Tehran</dc:title>
  <dc:creator/>
  <dc:language>en</dc:language>
  <cp:keywords/>
  <dcterms:created xsi:type="dcterms:W3CDTF">2026-07-17T18:11:56Z</dcterms:created>
  <dcterms:modified xsi:type="dcterms:W3CDTF">2026-07-17T18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